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4B5E0" w14:textId="00B36494" w:rsidR="00A97A30" w:rsidRPr="00E8041D" w:rsidRDefault="00A97A30" w:rsidP="00E8041D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 xml:space="preserve">CS323 </w:t>
      </w:r>
      <w:r w:rsidR="0025383B">
        <w:rPr>
          <w:b/>
          <w:sz w:val="32"/>
          <w:szCs w:val="32"/>
        </w:rPr>
        <w:t xml:space="preserve">Assignment 2 </w:t>
      </w:r>
      <w:r w:rsidRPr="00BD0EC1">
        <w:rPr>
          <w:b/>
          <w:sz w:val="32"/>
          <w:szCs w:val="32"/>
        </w:rPr>
        <w:t>Documentation</w:t>
      </w:r>
      <w:r w:rsidR="00245BAD">
        <w:rPr>
          <w:sz w:val="28"/>
          <w:szCs w:val="28"/>
        </w:rPr>
        <w:t xml:space="preserve">     </w:t>
      </w:r>
    </w:p>
    <w:p w14:paraId="1D624F35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5F856F41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78911289" w14:textId="26EA2D0D" w:rsidR="00A4646D" w:rsidRDefault="00596603" w:rsidP="00596603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>The purpose of this assignment is to create a syntax analyzer using top-down parser RDP</w:t>
      </w:r>
      <w:r w:rsidR="00A4646D">
        <w:rPr>
          <w:iCs/>
          <w:sz w:val="28"/>
          <w:szCs w:val="28"/>
        </w:rPr>
        <w:t xml:space="preserve"> as the algorithm</w:t>
      </w:r>
      <w:r>
        <w:rPr>
          <w:iCs/>
          <w:sz w:val="28"/>
          <w:szCs w:val="28"/>
        </w:rPr>
        <w:t>. Th</w:t>
      </w:r>
      <w:r w:rsidR="00CC521E">
        <w:rPr>
          <w:iCs/>
          <w:sz w:val="28"/>
          <w:szCs w:val="28"/>
        </w:rPr>
        <w:t xml:space="preserve">ere are 20 rules that must be followed for the RatSU21 language we are creating. This program will utilize </w:t>
      </w:r>
      <w:r w:rsidR="008F52CE">
        <w:rPr>
          <w:iCs/>
          <w:sz w:val="28"/>
          <w:szCs w:val="28"/>
        </w:rPr>
        <w:t>the Lexical Analyzer completed from assignment one to see if the composition of the lexemes</w:t>
      </w:r>
      <w:r w:rsidR="00A4646D">
        <w:rPr>
          <w:iCs/>
          <w:sz w:val="28"/>
          <w:szCs w:val="28"/>
        </w:rPr>
        <w:t xml:space="preserve"> </w:t>
      </w:r>
      <w:r w:rsidR="008F52CE">
        <w:rPr>
          <w:iCs/>
          <w:sz w:val="28"/>
          <w:szCs w:val="28"/>
        </w:rPr>
        <w:t>match</w:t>
      </w:r>
      <w:r w:rsidR="00A4646D">
        <w:rPr>
          <w:iCs/>
          <w:sz w:val="28"/>
          <w:szCs w:val="28"/>
        </w:rPr>
        <w:t>es</w:t>
      </w:r>
      <w:r w:rsidR="008F52CE">
        <w:rPr>
          <w:iCs/>
          <w:sz w:val="28"/>
          <w:szCs w:val="28"/>
        </w:rPr>
        <w:t xml:space="preserve"> the 20 rules of RatSU21.</w:t>
      </w:r>
    </w:p>
    <w:p w14:paraId="7F0D69EB" w14:textId="3AF232BB" w:rsidR="00A97A30" w:rsidRPr="00596603" w:rsidRDefault="008F52CE" w:rsidP="00596603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 </w:t>
      </w:r>
    </w:p>
    <w:p w14:paraId="40A5553B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14:paraId="42EC014F" w14:textId="20BC4C96" w:rsidR="008F52CE" w:rsidRDefault="008F52CE" w:rsidP="008F52C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F52CE">
        <w:rPr>
          <w:sz w:val="28"/>
          <w:szCs w:val="28"/>
        </w:rPr>
        <w:t>Unzip the file for Assignment2.</w:t>
      </w:r>
    </w:p>
    <w:p w14:paraId="72D2C95E" w14:textId="3D1569AB" w:rsidR="008F52CE" w:rsidRDefault="008F52CE" w:rsidP="008F52CE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f you have your own test file</w:t>
      </w:r>
      <w:r w:rsidR="00E44235">
        <w:rPr>
          <w:sz w:val="28"/>
          <w:szCs w:val="28"/>
        </w:rPr>
        <w:t xml:space="preserve">, the easiest way </w:t>
      </w:r>
      <w:r w:rsidR="00436491">
        <w:rPr>
          <w:sz w:val="28"/>
          <w:szCs w:val="28"/>
        </w:rPr>
        <w:t>to analyze it would</w:t>
      </w:r>
      <w:r w:rsidR="00E44235">
        <w:rPr>
          <w:sz w:val="28"/>
          <w:szCs w:val="28"/>
        </w:rPr>
        <w:t xml:space="preserve"> be to replace </w:t>
      </w:r>
      <w:r w:rsidR="00436491">
        <w:rPr>
          <w:sz w:val="28"/>
          <w:szCs w:val="28"/>
        </w:rPr>
        <w:t>the contents of one of the test files with your own source code.</w:t>
      </w:r>
    </w:p>
    <w:p w14:paraId="72FAFDCD" w14:textId="4B24897F" w:rsidR="008F52CE" w:rsidRPr="008F52CE" w:rsidRDefault="008F52CE" w:rsidP="008F52C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F52CE">
        <w:rPr>
          <w:sz w:val="28"/>
          <w:szCs w:val="28"/>
        </w:rPr>
        <w:t xml:space="preserve">Double click the Assignment2.exe. If this works, skip to step </w:t>
      </w:r>
      <w:r w:rsidR="000D5FC2">
        <w:rPr>
          <w:sz w:val="28"/>
          <w:szCs w:val="28"/>
        </w:rPr>
        <w:t>7</w:t>
      </w:r>
      <w:r w:rsidRPr="008F52CE">
        <w:rPr>
          <w:sz w:val="28"/>
          <w:szCs w:val="28"/>
        </w:rPr>
        <w:t xml:space="preserve">. If not, </w:t>
      </w:r>
      <w:proofErr w:type="gramStart"/>
      <w:r w:rsidRPr="008F52CE">
        <w:rPr>
          <w:sz w:val="28"/>
          <w:szCs w:val="28"/>
        </w:rPr>
        <w:t>continue on</w:t>
      </w:r>
      <w:proofErr w:type="gramEnd"/>
      <w:r w:rsidRPr="008F52CE">
        <w:rPr>
          <w:sz w:val="28"/>
          <w:szCs w:val="28"/>
        </w:rPr>
        <w:t xml:space="preserve"> to </w:t>
      </w:r>
      <w:r w:rsidR="00E8041D">
        <w:rPr>
          <w:sz w:val="28"/>
          <w:szCs w:val="28"/>
        </w:rPr>
        <w:t xml:space="preserve">the </w:t>
      </w:r>
      <w:r w:rsidRPr="008F52CE">
        <w:rPr>
          <w:sz w:val="28"/>
          <w:szCs w:val="28"/>
        </w:rPr>
        <w:t>next step.</w:t>
      </w:r>
    </w:p>
    <w:p w14:paraId="21E793F7" w14:textId="3B71619F" w:rsidR="008F52CE" w:rsidRPr="008F52CE" w:rsidRDefault="008F52CE" w:rsidP="008F52C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F52CE">
        <w:rPr>
          <w:sz w:val="28"/>
          <w:szCs w:val="28"/>
        </w:rPr>
        <w:t xml:space="preserve">In windows </w:t>
      </w:r>
      <w:proofErr w:type="spellStart"/>
      <w:r w:rsidRPr="008F52CE">
        <w:rPr>
          <w:sz w:val="28"/>
          <w:szCs w:val="28"/>
        </w:rPr>
        <w:t>cmd</w:t>
      </w:r>
      <w:proofErr w:type="spellEnd"/>
      <w:r w:rsidRPr="008F52CE">
        <w:rPr>
          <w:sz w:val="28"/>
          <w:szCs w:val="28"/>
        </w:rPr>
        <w:t xml:space="preserve">, </w:t>
      </w:r>
      <w:proofErr w:type="gramStart"/>
      <w:r w:rsidRPr="008F52CE">
        <w:rPr>
          <w:sz w:val="28"/>
          <w:szCs w:val="28"/>
        </w:rPr>
        <w:t>enter into</w:t>
      </w:r>
      <w:proofErr w:type="gramEnd"/>
      <w:r w:rsidRPr="008F52CE">
        <w:rPr>
          <w:sz w:val="28"/>
          <w:szCs w:val="28"/>
        </w:rPr>
        <w:t xml:space="preserve"> Assignment2 folder.</w:t>
      </w:r>
    </w:p>
    <w:p w14:paraId="4C243330" w14:textId="25B508CE" w:rsidR="008F52CE" w:rsidRPr="008F52CE" w:rsidRDefault="008F52CE" w:rsidP="008F52C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F52CE">
        <w:rPr>
          <w:sz w:val="28"/>
          <w:szCs w:val="28"/>
        </w:rPr>
        <w:t xml:space="preserve">Type </w:t>
      </w:r>
      <w:proofErr w:type="spellStart"/>
      <w:r w:rsidRPr="008F52CE">
        <w:rPr>
          <w:sz w:val="28"/>
          <w:szCs w:val="28"/>
        </w:rPr>
        <w:t>dir</w:t>
      </w:r>
      <w:proofErr w:type="spellEnd"/>
      <w:r w:rsidRPr="008F52CE">
        <w:rPr>
          <w:sz w:val="28"/>
          <w:szCs w:val="28"/>
        </w:rPr>
        <w:t xml:space="preserve"> to see if you are in the right folder and Assignment2.exe is available.</w:t>
      </w:r>
    </w:p>
    <w:p w14:paraId="23CC84B7" w14:textId="4C81DE88" w:rsidR="008F52CE" w:rsidRPr="008F52CE" w:rsidRDefault="008F52CE" w:rsidP="008F52C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F52CE">
        <w:rPr>
          <w:sz w:val="28"/>
          <w:szCs w:val="28"/>
        </w:rPr>
        <w:t>Type Assignment2.exe in terminal and program should run.</w:t>
      </w:r>
    </w:p>
    <w:p w14:paraId="66BE19E0" w14:textId="02AA11CF" w:rsidR="00A97A30" w:rsidRDefault="008F52CE" w:rsidP="008F1BD7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8F52CE">
        <w:rPr>
          <w:sz w:val="28"/>
          <w:szCs w:val="28"/>
        </w:rPr>
        <w:t>Test output files (ex. SA_output_</w:t>
      </w:r>
      <w:r w:rsidR="00436491">
        <w:rPr>
          <w:sz w:val="28"/>
          <w:szCs w:val="28"/>
        </w:rPr>
        <w:t>test1</w:t>
      </w:r>
      <w:r>
        <w:rPr>
          <w:sz w:val="28"/>
          <w:szCs w:val="28"/>
        </w:rPr>
        <w:t>.txt</w:t>
      </w:r>
      <w:r w:rsidRPr="008F52CE">
        <w:rPr>
          <w:sz w:val="28"/>
          <w:szCs w:val="28"/>
        </w:rPr>
        <w:t xml:space="preserve">) will show the </w:t>
      </w:r>
      <w:r>
        <w:rPr>
          <w:sz w:val="28"/>
          <w:szCs w:val="28"/>
        </w:rPr>
        <w:t xml:space="preserve">Syntactical </w:t>
      </w:r>
      <w:r w:rsidRPr="008F52CE">
        <w:rPr>
          <w:sz w:val="28"/>
          <w:szCs w:val="28"/>
        </w:rPr>
        <w:t xml:space="preserve">analysis of the corresponding test file (ex. </w:t>
      </w:r>
      <w:r w:rsidR="00436491">
        <w:rPr>
          <w:sz w:val="28"/>
          <w:szCs w:val="28"/>
        </w:rPr>
        <w:t>test1</w:t>
      </w:r>
      <w:r w:rsidRPr="008F52CE">
        <w:rPr>
          <w:sz w:val="28"/>
          <w:szCs w:val="28"/>
        </w:rPr>
        <w:t>.txt).</w:t>
      </w:r>
    </w:p>
    <w:p w14:paraId="22D4CC9F" w14:textId="77777777" w:rsidR="00A4646D" w:rsidRPr="008F1BD7" w:rsidRDefault="00A4646D" w:rsidP="00A4646D">
      <w:pPr>
        <w:pStyle w:val="ListParagraph"/>
        <w:ind w:left="1440"/>
        <w:rPr>
          <w:sz w:val="28"/>
          <w:szCs w:val="28"/>
        </w:rPr>
      </w:pPr>
    </w:p>
    <w:p w14:paraId="25F3987E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14:paraId="4D4DBAAC" w14:textId="239CA28A" w:rsidR="00E8041D" w:rsidRDefault="00E8041D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The </w:t>
      </w:r>
      <w:r w:rsidR="00D21237">
        <w:rPr>
          <w:iCs/>
          <w:sz w:val="28"/>
          <w:szCs w:val="28"/>
        </w:rPr>
        <w:t xml:space="preserve">Syntactical Analyzer was created into an SA class, with all </w:t>
      </w:r>
      <w:r w:rsidR="00436491">
        <w:rPr>
          <w:iCs/>
          <w:sz w:val="28"/>
          <w:szCs w:val="28"/>
        </w:rPr>
        <w:t xml:space="preserve">the </w:t>
      </w:r>
      <w:r w:rsidR="00D21237">
        <w:rPr>
          <w:iCs/>
          <w:sz w:val="28"/>
          <w:szCs w:val="28"/>
        </w:rPr>
        <w:t xml:space="preserve">rules, except the initial rule, </w:t>
      </w:r>
      <w:r w:rsidR="00087BAA">
        <w:rPr>
          <w:iCs/>
          <w:sz w:val="28"/>
          <w:szCs w:val="28"/>
        </w:rPr>
        <w:t>as</w:t>
      </w:r>
      <w:r w:rsidR="00D21237">
        <w:rPr>
          <w:iCs/>
          <w:sz w:val="28"/>
          <w:szCs w:val="28"/>
        </w:rPr>
        <w:t xml:space="preserve"> private functions. This is to make sure no one is disrupting the analy</w:t>
      </w:r>
      <w:r w:rsidR="00087BAA">
        <w:rPr>
          <w:iCs/>
          <w:sz w:val="28"/>
          <w:szCs w:val="28"/>
        </w:rPr>
        <w:t>sis</w:t>
      </w:r>
      <w:r>
        <w:rPr>
          <w:iCs/>
          <w:sz w:val="28"/>
          <w:szCs w:val="28"/>
        </w:rPr>
        <w:t xml:space="preserve"> once it starts</w:t>
      </w:r>
      <w:r w:rsidR="00D21237">
        <w:rPr>
          <w:iCs/>
          <w:sz w:val="28"/>
          <w:szCs w:val="28"/>
        </w:rPr>
        <w:t xml:space="preserve">. Each time a terminal symbol is reached, the </w:t>
      </w:r>
      <w:proofErr w:type="spellStart"/>
      <w:proofErr w:type="gramStart"/>
      <w:r w:rsidR="00D21237">
        <w:rPr>
          <w:iCs/>
          <w:sz w:val="28"/>
          <w:szCs w:val="28"/>
        </w:rPr>
        <w:t>lexer</w:t>
      </w:r>
      <w:proofErr w:type="spellEnd"/>
      <w:r w:rsidR="00D21237">
        <w:rPr>
          <w:iCs/>
          <w:sz w:val="28"/>
          <w:szCs w:val="28"/>
        </w:rPr>
        <w:t>(</w:t>
      </w:r>
      <w:proofErr w:type="gramEnd"/>
      <w:r w:rsidR="00D21237">
        <w:rPr>
          <w:iCs/>
          <w:sz w:val="28"/>
          <w:szCs w:val="28"/>
        </w:rPr>
        <w:t xml:space="preserve">) function is called to return the next lexeme to be analyzed. </w:t>
      </w:r>
      <w:r>
        <w:rPr>
          <w:iCs/>
          <w:sz w:val="28"/>
          <w:szCs w:val="28"/>
        </w:rPr>
        <w:t>Lexemes will be printed, followed by the rules that are followed to reach the terminal symbol of the lexeme. Example shown below.</w:t>
      </w:r>
    </w:p>
    <w:p w14:paraId="5278D5EA" w14:textId="77777777" w:rsidR="00E8041D" w:rsidRDefault="00E8041D" w:rsidP="00A97A30">
      <w:pPr>
        <w:ind w:left="720"/>
        <w:rPr>
          <w:iCs/>
          <w:sz w:val="28"/>
          <w:szCs w:val="28"/>
        </w:rPr>
      </w:pPr>
    </w:p>
    <w:p w14:paraId="78830840" w14:textId="77777777" w:rsidR="00E8041D" w:rsidRPr="00E8041D" w:rsidRDefault="00E8041D" w:rsidP="00E8041D">
      <w:pPr>
        <w:ind w:left="720"/>
        <w:rPr>
          <w:iCs/>
          <w:sz w:val="24"/>
          <w:szCs w:val="24"/>
        </w:rPr>
      </w:pPr>
      <w:r w:rsidRPr="00E8041D">
        <w:rPr>
          <w:iCs/>
          <w:sz w:val="24"/>
          <w:szCs w:val="24"/>
        </w:rPr>
        <w:t xml:space="preserve">Token: </w:t>
      </w:r>
      <w:proofErr w:type="gramStart"/>
      <w:r w:rsidRPr="00E8041D">
        <w:rPr>
          <w:iCs/>
          <w:sz w:val="24"/>
          <w:szCs w:val="24"/>
        </w:rPr>
        <w:t>KEYWORD  Lexeme</w:t>
      </w:r>
      <w:proofErr w:type="gramEnd"/>
      <w:r w:rsidRPr="00E8041D">
        <w:rPr>
          <w:iCs/>
          <w:sz w:val="24"/>
          <w:szCs w:val="24"/>
        </w:rPr>
        <w:t>: integer</w:t>
      </w:r>
    </w:p>
    <w:p w14:paraId="55E066CD" w14:textId="77777777" w:rsidR="00E8041D" w:rsidRPr="00E8041D" w:rsidRDefault="00E8041D" w:rsidP="00E8041D">
      <w:pPr>
        <w:ind w:left="720"/>
        <w:rPr>
          <w:iCs/>
          <w:sz w:val="24"/>
          <w:szCs w:val="24"/>
        </w:rPr>
      </w:pPr>
      <w:r w:rsidRPr="00E8041D">
        <w:rPr>
          <w:iCs/>
          <w:sz w:val="24"/>
          <w:szCs w:val="24"/>
        </w:rPr>
        <w:t>&lt;Declaration List Prime&gt; -&gt; &lt;Declaration List&gt;</w:t>
      </w:r>
    </w:p>
    <w:p w14:paraId="1CD4A183" w14:textId="77777777" w:rsidR="00E8041D" w:rsidRPr="00E8041D" w:rsidRDefault="00E8041D" w:rsidP="00E8041D">
      <w:pPr>
        <w:ind w:left="720"/>
        <w:rPr>
          <w:iCs/>
          <w:sz w:val="24"/>
          <w:szCs w:val="24"/>
        </w:rPr>
      </w:pPr>
      <w:r w:rsidRPr="00E8041D">
        <w:rPr>
          <w:iCs/>
          <w:sz w:val="24"/>
          <w:szCs w:val="24"/>
        </w:rPr>
        <w:t>&lt;Declaration List&gt; -&gt; &lt;Declaration&gt;; &lt;Declaration List Prime&gt;</w:t>
      </w:r>
    </w:p>
    <w:p w14:paraId="2444ECAB" w14:textId="77777777" w:rsidR="00E8041D" w:rsidRPr="00E8041D" w:rsidRDefault="00E8041D" w:rsidP="00E8041D">
      <w:pPr>
        <w:ind w:left="720"/>
        <w:rPr>
          <w:iCs/>
          <w:sz w:val="24"/>
          <w:szCs w:val="24"/>
        </w:rPr>
      </w:pPr>
      <w:r w:rsidRPr="00E8041D">
        <w:rPr>
          <w:iCs/>
          <w:sz w:val="24"/>
          <w:szCs w:val="24"/>
        </w:rPr>
        <w:t>&lt;Declaration&gt; -&gt; &lt;Qualifier&gt; &lt;identifier&gt;</w:t>
      </w:r>
    </w:p>
    <w:p w14:paraId="0D79D47E" w14:textId="678F442C" w:rsidR="00E8041D" w:rsidRDefault="00E8041D" w:rsidP="00436491">
      <w:pPr>
        <w:ind w:left="720"/>
        <w:rPr>
          <w:iCs/>
          <w:sz w:val="24"/>
          <w:szCs w:val="24"/>
        </w:rPr>
      </w:pPr>
      <w:r w:rsidRPr="00E8041D">
        <w:rPr>
          <w:iCs/>
          <w:sz w:val="24"/>
          <w:szCs w:val="24"/>
        </w:rPr>
        <w:t>&lt;Qualifier&gt; -&gt; integer</w:t>
      </w:r>
    </w:p>
    <w:p w14:paraId="7E372CA3" w14:textId="77777777" w:rsidR="00436491" w:rsidRPr="00436491" w:rsidRDefault="00436491" w:rsidP="00436491">
      <w:pPr>
        <w:ind w:left="720"/>
        <w:rPr>
          <w:iCs/>
          <w:sz w:val="24"/>
          <w:szCs w:val="24"/>
        </w:rPr>
      </w:pPr>
    </w:p>
    <w:p w14:paraId="4EC114BD" w14:textId="5E712098" w:rsidR="00D21237" w:rsidRDefault="00D21237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>If</w:t>
      </w:r>
      <w:r w:rsidR="00E8041D">
        <w:rPr>
          <w:iCs/>
          <w:sz w:val="28"/>
          <w:szCs w:val="28"/>
        </w:rPr>
        <w:t xml:space="preserve"> all</w:t>
      </w:r>
      <w:r>
        <w:rPr>
          <w:iCs/>
          <w:sz w:val="28"/>
          <w:szCs w:val="28"/>
        </w:rPr>
        <w:t xml:space="preserve"> rules are followed, the file will be completely analyzed</w:t>
      </w:r>
      <w:r w:rsidR="00087BAA">
        <w:rPr>
          <w:iCs/>
          <w:sz w:val="28"/>
          <w:szCs w:val="28"/>
        </w:rPr>
        <w:t xml:space="preserve"> with the final analysis comment in the output file </w:t>
      </w:r>
      <w:r w:rsidR="00E8041D">
        <w:rPr>
          <w:iCs/>
          <w:sz w:val="28"/>
          <w:szCs w:val="28"/>
        </w:rPr>
        <w:t xml:space="preserve">as </w:t>
      </w:r>
      <w:r w:rsidR="00087BAA">
        <w:rPr>
          <w:iCs/>
          <w:sz w:val="28"/>
          <w:szCs w:val="28"/>
        </w:rPr>
        <w:t>“</w:t>
      </w:r>
      <w:r w:rsidR="00087BAA" w:rsidRPr="00087BAA">
        <w:rPr>
          <w:iCs/>
          <w:sz w:val="28"/>
          <w:szCs w:val="28"/>
        </w:rPr>
        <w:t>&lt;Rat21SU&gt; end</w:t>
      </w:r>
      <w:r w:rsidR="00087BAA">
        <w:rPr>
          <w:iCs/>
          <w:sz w:val="28"/>
          <w:szCs w:val="28"/>
        </w:rPr>
        <w:t>”</w:t>
      </w:r>
      <w:r>
        <w:rPr>
          <w:iCs/>
          <w:sz w:val="28"/>
          <w:szCs w:val="28"/>
        </w:rPr>
        <w:t>. If</w:t>
      </w:r>
      <w:r w:rsidR="00087BAA">
        <w:rPr>
          <w:iCs/>
          <w:sz w:val="28"/>
          <w:szCs w:val="28"/>
        </w:rPr>
        <w:t xml:space="preserve"> a</w:t>
      </w:r>
      <w:r>
        <w:rPr>
          <w:iCs/>
          <w:sz w:val="28"/>
          <w:szCs w:val="28"/>
        </w:rPr>
        <w:t xml:space="preserve"> rule is broken, the anal</w:t>
      </w:r>
      <w:r w:rsidR="00102141">
        <w:rPr>
          <w:iCs/>
          <w:sz w:val="28"/>
          <w:szCs w:val="28"/>
        </w:rPr>
        <w:t>yzer</w:t>
      </w:r>
      <w:r>
        <w:rPr>
          <w:iCs/>
          <w:sz w:val="28"/>
          <w:szCs w:val="28"/>
        </w:rPr>
        <w:t xml:space="preserve"> will exit, and an error will be shown </w:t>
      </w:r>
      <w:r w:rsidR="00087BAA">
        <w:rPr>
          <w:iCs/>
          <w:sz w:val="28"/>
          <w:szCs w:val="28"/>
        </w:rPr>
        <w:t xml:space="preserve">in the output file </w:t>
      </w:r>
      <w:r>
        <w:rPr>
          <w:iCs/>
          <w:sz w:val="28"/>
          <w:szCs w:val="28"/>
        </w:rPr>
        <w:t xml:space="preserve">explaining why the analysis could not be completed. </w:t>
      </w:r>
    </w:p>
    <w:p w14:paraId="62169A63" w14:textId="77777777" w:rsidR="00D21237" w:rsidRDefault="00D21237" w:rsidP="00A97A30">
      <w:pPr>
        <w:ind w:left="720"/>
        <w:rPr>
          <w:iCs/>
          <w:sz w:val="28"/>
          <w:szCs w:val="28"/>
        </w:rPr>
      </w:pPr>
    </w:p>
    <w:p w14:paraId="198BE48A" w14:textId="07652820" w:rsidR="00D21237" w:rsidRDefault="00D21237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>Though there are 20 rules in the RatSU21 language, we needed to implement 25 functionalities to eliminate left-recursion and backtracking. Below are the rules that had to be reanalyzed for implementation.</w:t>
      </w:r>
    </w:p>
    <w:p w14:paraId="4D28D459" w14:textId="326728EF" w:rsidR="00D21237" w:rsidRDefault="00D21237" w:rsidP="00A97A30">
      <w:pPr>
        <w:ind w:left="720"/>
        <w:rPr>
          <w:iCs/>
          <w:sz w:val="28"/>
          <w:szCs w:val="28"/>
        </w:rPr>
      </w:pPr>
    </w:p>
    <w:p w14:paraId="07345DC7" w14:textId="005CA818" w:rsidR="00D21237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Declaration List</w:t>
      </w:r>
      <w:proofErr w:type="gramStart"/>
      <w:r w:rsidRPr="00087BAA">
        <w:rPr>
          <w:iCs/>
          <w:sz w:val="23"/>
          <w:szCs w:val="23"/>
        </w:rPr>
        <w:t>&gt;  :</w:t>
      </w:r>
      <w:proofErr w:type="gramEnd"/>
      <w:r w:rsidRPr="00087BAA">
        <w:rPr>
          <w:iCs/>
          <w:sz w:val="23"/>
          <w:szCs w:val="23"/>
        </w:rPr>
        <w:t>:=  &lt;Declaration&gt; ; &lt;Declaration List Prime&gt;</w:t>
      </w:r>
    </w:p>
    <w:p w14:paraId="34D3D7A2" w14:textId="061B7695" w:rsidR="00A97A30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Declaration List Prime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&lt;Declaration List&gt; | ε</w:t>
      </w:r>
    </w:p>
    <w:p w14:paraId="66A0EDFF" w14:textId="77777777" w:rsidR="00087BAA" w:rsidRPr="00087BAA" w:rsidRDefault="00087BAA" w:rsidP="00D21237">
      <w:pPr>
        <w:ind w:left="720"/>
        <w:rPr>
          <w:iCs/>
          <w:sz w:val="23"/>
          <w:szCs w:val="23"/>
        </w:rPr>
      </w:pPr>
    </w:p>
    <w:p w14:paraId="514076AE" w14:textId="74E10B7E" w:rsidR="00D21237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Statement List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 &lt;Statement&gt; &lt;Statement List Prime&gt;</w:t>
      </w:r>
    </w:p>
    <w:p w14:paraId="57CC5C99" w14:textId="46D72E7F" w:rsidR="00D21237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Statement List Prime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&lt;Statement List&gt; | ε</w:t>
      </w:r>
    </w:p>
    <w:p w14:paraId="481F9654" w14:textId="77777777" w:rsidR="00087BAA" w:rsidRPr="00087BAA" w:rsidRDefault="00087BAA" w:rsidP="00D21237">
      <w:pPr>
        <w:ind w:left="720"/>
        <w:rPr>
          <w:iCs/>
          <w:sz w:val="23"/>
          <w:szCs w:val="23"/>
        </w:rPr>
      </w:pPr>
    </w:p>
    <w:p w14:paraId="770C32D2" w14:textId="57AC3A86" w:rsidR="00D21237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If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    if  ( &lt;Condition&gt;  ) &lt;Statement&gt;   &lt;If Prime&gt;</w:t>
      </w:r>
    </w:p>
    <w:p w14:paraId="6F43C92E" w14:textId="2D5C1CAF" w:rsidR="00D21237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If Prime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endif | else &lt;Statement&gt; endif</w:t>
      </w:r>
    </w:p>
    <w:p w14:paraId="41C527E3" w14:textId="77777777" w:rsidR="00087BAA" w:rsidRPr="00087BAA" w:rsidRDefault="00087BAA" w:rsidP="00D21237">
      <w:pPr>
        <w:ind w:left="720"/>
        <w:rPr>
          <w:iCs/>
          <w:sz w:val="23"/>
          <w:szCs w:val="23"/>
        </w:rPr>
      </w:pPr>
    </w:p>
    <w:p w14:paraId="502CFAFC" w14:textId="11D1815A" w:rsidR="00D21237" w:rsidRPr="00087BAA" w:rsidRDefault="00087BAA" w:rsidP="00087BAA">
      <w:pPr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ab/>
        <w:t>&lt;Expression</w:t>
      </w:r>
      <w:proofErr w:type="gramStart"/>
      <w:r w:rsidRPr="00087BAA">
        <w:rPr>
          <w:iCs/>
          <w:sz w:val="23"/>
          <w:szCs w:val="23"/>
        </w:rPr>
        <w:t>&gt;  :</w:t>
      </w:r>
      <w:proofErr w:type="gramEnd"/>
      <w:r w:rsidRPr="00087BAA">
        <w:rPr>
          <w:iCs/>
          <w:sz w:val="23"/>
          <w:szCs w:val="23"/>
        </w:rPr>
        <w:t>:=   &lt;Term&gt; &lt;Expression Prime&gt;</w:t>
      </w:r>
    </w:p>
    <w:p w14:paraId="7A87355B" w14:textId="3B5B4D6A" w:rsidR="00D21237" w:rsidRPr="00087BAA" w:rsidRDefault="00D21237" w:rsidP="00D21237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Expression Prime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+ &lt;Term&gt; &lt;Expression Prime&gt; | - &lt;Term&gt; &lt;Expression Prime&gt; | ε</w:t>
      </w:r>
    </w:p>
    <w:p w14:paraId="38B5C1F0" w14:textId="77777777" w:rsidR="00087BAA" w:rsidRPr="00087BAA" w:rsidRDefault="00087BAA" w:rsidP="00D21237">
      <w:pPr>
        <w:ind w:left="720"/>
        <w:rPr>
          <w:iCs/>
          <w:sz w:val="23"/>
          <w:szCs w:val="23"/>
        </w:rPr>
      </w:pPr>
    </w:p>
    <w:p w14:paraId="4912F065" w14:textId="3B3A0750" w:rsidR="00087BAA" w:rsidRPr="00087BAA" w:rsidRDefault="00087BAA" w:rsidP="00087BAA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 xml:space="preserve">&lt;Term&gt;  </w:t>
      </w:r>
      <w:proofErr w:type="gramStart"/>
      <w:r w:rsidRPr="00087BAA">
        <w:rPr>
          <w:iCs/>
          <w:sz w:val="23"/>
          <w:szCs w:val="23"/>
        </w:rPr>
        <w:t xml:space="preserve">  ::=</w:t>
      </w:r>
      <w:proofErr w:type="gramEnd"/>
      <w:r w:rsidRPr="00087BAA">
        <w:rPr>
          <w:iCs/>
          <w:sz w:val="23"/>
          <w:szCs w:val="23"/>
        </w:rPr>
        <w:t xml:space="preserve">       &lt;Factor&gt; &lt;Term Prime&gt;</w:t>
      </w:r>
    </w:p>
    <w:p w14:paraId="087C97B6" w14:textId="6E6F3543" w:rsidR="00087BAA" w:rsidRPr="00087BAA" w:rsidRDefault="00087BAA" w:rsidP="00087BAA">
      <w:pPr>
        <w:ind w:left="720"/>
        <w:rPr>
          <w:iCs/>
          <w:sz w:val="23"/>
          <w:szCs w:val="23"/>
        </w:rPr>
      </w:pPr>
      <w:r w:rsidRPr="00087BAA">
        <w:rPr>
          <w:iCs/>
          <w:sz w:val="23"/>
          <w:szCs w:val="23"/>
        </w:rPr>
        <w:t>&lt;Term Prime</w:t>
      </w:r>
      <w:proofErr w:type="gramStart"/>
      <w:r w:rsidRPr="00087BAA">
        <w:rPr>
          <w:iCs/>
          <w:sz w:val="23"/>
          <w:szCs w:val="23"/>
        </w:rPr>
        <w:t>&gt; ::=</w:t>
      </w:r>
      <w:proofErr w:type="gramEnd"/>
      <w:r w:rsidRPr="00087BAA">
        <w:rPr>
          <w:iCs/>
          <w:sz w:val="23"/>
          <w:szCs w:val="23"/>
        </w:rPr>
        <w:t xml:space="preserve"> *  &lt;Factor&gt;&lt;Term Prime&gt;     |   /  &lt;Factor&gt; &lt;Term Prime&gt;    |  ε</w:t>
      </w:r>
    </w:p>
    <w:p w14:paraId="5F7AD4D2" w14:textId="06436E8F" w:rsidR="00D21237" w:rsidRDefault="00D21237" w:rsidP="00D21237">
      <w:pPr>
        <w:ind w:left="720"/>
        <w:rPr>
          <w:iCs/>
          <w:sz w:val="28"/>
          <w:szCs w:val="28"/>
        </w:rPr>
      </w:pPr>
    </w:p>
    <w:p w14:paraId="63F5177F" w14:textId="77777777" w:rsidR="00D21237" w:rsidRPr="00D21237" w:rsidRDefault="00D21237" w:rsidP="00D21237">
      <w:pPr>
        <w:ind w:left="720"/>
        <w:rPr>
          <w:iCs/>
          <w:sz w:val="28"/>
          <w:szCs w:val="28"/>
        </w:rPr>
      </w:pPr>
    </w:p>
    <w:p w14:paraId="3E04365F" w14:textId="34FC56F0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  <w:r w:rsidR="00102141">
        <w:rPr>
          <w:b/>
          <w:sz w:val="28"/>
          <w:szCs w:val="28"/>
        </w:rPr>
        <w:t>s</w:t>
      </w:r>
    </w:p>
    <w:p w14:paraId="0FC0B99D" w14:textId="4B335E76" w:rsidR="00A97A30" w:rsidRPr="006A2D05" w:rsidRDefault="006A2D05" w:rsidP="006A2D05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>The comments will be ignored, but there must be a space after the beginning of the comment symbol (/</w:t>
      </w:r>
      <w:proofErr w:type="gramStart"/>
      <w:r>
        <w:rPr>
          <w:iCs/>
          <w:sz w:val="28"/>
          <w:szCs w:val="28"/>
        </w:rPr>
        <w:t>* )</w:t>
      </w:r>
      <w:proofErr w:type="gramEnd"/>
      <w:r>
        <w:rPr>
          <w:iCs/>
          <w:sz w:val="28"/>
          <w:szCs w:val="28"/>
        </w:rPr>
        <w:t xml:space="preserve"> and a space before the end of comment symbol. ( */).</w:t>
      </w:r>
    </w:p>
    <w:p w14:paraId="6F9D6FA8" w14:textId="77777777" w:rsidR="00A97A30" w:rsidRDefault="00A97A30" w:rsidP="00A97A30">
      <w:pPr>
        <w:ind w:left="720"/>
        <w:rPr>
          <w:sz w:val="28"/>
          <w:szCs w:val="28"/>
        </w:rPr>
      </w:pPr>
    </w:p>
    <w:p w14:paraId="05D1860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14:paraId="30D26644" w14:textId="5E945BD7" w:rsidR="00A4646D" w:rsidRPr="00087BAA" w:rsidRDefault="00087BAA" w:rsidP="00A4646D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Because of the way our initial Assignment 1 was completed, a buffer had to be added to hold our lexemes. </w:t>
      </w:r>
      <w:proofErr w:type="spellStart"/>
      <w:r>
        <w:rPr>
          <w:iCs/>
          <w:sz w:val="28"/>
          <w:szCs w:val="28"/>
        </w:rPr>
        <w:t>Lexer</w:t>
      </w:r>
      <w:proofErr w:type="spellEnd"/>
      <w:r>
        <w:rPr>
          <w:iCs/>
          <w:sz w:val="28"/>
          <w:szCs w:val="28"/>
        </w:rPr>
        <w:t xml:space="preserve"> function does work as needed, returning the next lexeme when </w:t>
      </w:r>
      <w:proofErr w:type="spellStart"/>
      <w:proofErr w:type="gramStart"/>
      <w:r>
        <w:rPr>
          <w:iCs/>
          <w:sz w:val="28"/>
          <w:szCs w:val="28"/>
        </w:rPr>
        <w:t>lexer</w:t>
      </w:r>
      <w:proofErr w:type="spellEnd"/>
      <w:r>
        <w:rPr>
          <w:iCs/>
          <w:sz w:val="28"/>
          <w:szCs w:val="28"/>
        </w:rPr>
        <w:t>(</w:t>
      </w:r>
      <w:proofErr w:type="gramEnd"/>
      <w:r>
        <w:rPr>
          <w:iCs/>
          <w:sz w:val="28"/>
          <w:szCs w:val="28"/>
        </w:rPr>
        <w:t>) is called. However, the exact programming process does not match the initial programming requirements</w:t>
      </w:r>
      <w:r w:rsidR="00A4646D">
        <w:rPr>
          <w:iCs/>
          <w:sz w:val="28"/>
          <w:szCs w:val="28"/>
        </w:rPr>
        <w:t xml:space="preserve"> of Assignment 1</w:t>
      </w:r>
      <w:r>
        <w:rPr>
          <w:iCs/>
          <w:sz w:val="28"/>
          <w:szCs w:val="28"/>
        </w:rPr>
        <w:t xml:space="preserve">. We attempted to fix this after the due date of Assignment 1, but found it would be </w:t>
      </w:r>
      <w:r w:rsidR="00102141">
        <w:rPr>
          <w:iCs/>
          <w:sz w:val="28"/>
          <w:szCs w:val="28"/>
        </w:rPr>
        <w:t xml:space="preserve">very </w:t>
      </w:r>
      <w:r>
        <w:rPr>
          <w:iCs/>
          <w:sz w:val="28"/>
          <w:szCs w:val="28"/>
        </w:rPr>
        <w:t xml:space="preserve">difficult to </w:t>
      </w:r>
      <w:r w:rsidR="00A4646D">
        <w:rPr>
          <w:iCs/>
          <w:sz w:val="28"/>
          <w:szCs w:val="28"/>
        </w:rPr>
        <w:t xml:space="preserve">do a complete rework of the </w:t>
      </w:r>
      <w:proofErr w:type="spellStart"/>
      <w:proofErr w:type="gramStart"/>
      <w:r w:rsidR="00A4646D">
        <w:rPr>
          <w:iCs/>
          <w:sz w:val="28"/>
          <w:szCs w:val="28"/>
        </w:rPr>
        <w:t>lexer</w:t>
      </w:r>
      <w:proofErr w:type="spellEnd"/>
      <w:r w:rsidR="00A4646D">
        <w:rPr>
          <w:iCs/>
          <w:sz w:val="28"/>
          <w:szCs w:val="28"/>
        </w:rPr>
        <w:t>(</w:t>
      </w:r>
      <w:proofErr w:type="gramEnd"/>
      <w:r w:rsidR="00A4646D">
        <w:rPr>
          <w:iCs/>
          <w:sz w:val="28"/>
          <w:szCs w:val="28"/>
        </w:rPr>
        <w:t>) and complete the Syntactical Analy</w:t>
      </w:r>
      <w:r w:rsidR="00102141">
        <w:rPr>
          <w:iCs/>
          <w:sz w:val="28"/>
          <w:szCs w:val="28"/>
        </w:rPr>
        <w:t>zer</w:t>
      </w:r>
      <w:r w:rsidR="00A4646D">
        <w:rPr>
          <w:iCs/>
          <w:sz w:val="28"/>
          <w:szCs w:val="28"/>
        </w:rPr>
        <w:t xml:space="preserve"> in time. We ultimately decided to focus on the Syntactical Analyzer and work with what we have.  </w:t>
      </w:r>
    </w:p>
    <w:p w14:paraId="4605DC59" w14:textId="77777777"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E03EA" w14:textId="77777777" w:rsidR="00D4795C" w:rsidRDefault="00D4795C" w:rsidP="00386D2E">
      <w:r>
        <w:separator/>
      </w:r>
    </w:p>
  </w:endnote>
  <w:endnote w:type="continuationSeparator" w:id="0">
    <w:p w14:paraId="1D76FC3B" w14:textId="77777777" w:rsidR="00D4795C" w:rsidRDefault="00D4795C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44D89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782F7940" w14:textId="77777777" w:rsidR="00824703" w:rsidRDefault="00D479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B0AB6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166E372" w14:textId="77777777" w:rsidR="00824703" w:rsidRDefault="00D479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D8F3D" w14:textId="77777777" w:rsidR="00D4795C" w:rsidRDefault="00D4795C" w:rsidP="00386D2E">
      <w:r>
        <w:separator/>
      </w:r>
    </w:p>
  </w:footnote>
  <w:footnote w:type="continuationSeparator" w:id="0">
    <w:p w14:paraId="5CC1A3FD" w14:textId="77777777" w:rsidR="00D4795C" w:rsidRDefault="00D4795C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37ADA"/>
    <w:multiLevelType w:val="hybridMultilevel"/>
    <w:tmpl w:val="22D6C7E6"/>
    <w:lvl w:ilvl="0" w:tplc="43E4E6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4744B4E"/>
    <w:multiLevelType w:val="hybridMultilevel"/>
    <w:tmpl w:val="EE30670A"/>
    <w:lvl w:ilvl="0" w:tplc="D81E717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CB0419"/>
    <w:multiLevelType w:val="hybridMultilevel"/>
    <w:tmpl w:val="2CE8446E"/>
    <w:lvl w:ilvl="0" w:tplc="4AA04414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453F"/>
    <w:rsid w:val="00087BAA"/>
    <w:rsid w:val="0009519F"/>
    <w:rsid w:val="000D5FC2"/>
    <w:rsid w:val="000F47FA"/>
    <w:rsid w:val="00102141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383B"/>
    <w:rsid w:val="00255DB8"/>
    <w:rsid w:val="002632E3"/>
    <w:rsid w:val="00265451"/>
    <w:rsid w:val="002705DE"/>
    <w:rsid w:val="00283E7B"/>
    <w:rsid w:val="002C32CD"/>
    <w:rsid w:val="002F4BEC"/>
    <w:rsid w:val="003120EF"/>
    <w:rsid w:val="00324C3F"/>
    <w:rsid w:val="00332973"/>
    <w:rsid w:val="00386D2E"/>
    <w:rsid w:val="00405F90"/>
    <w:rsid w:val="00410FCC"/>
    <w:rsid w:val="0041119D"/>
    <w:rsid w:val="00416322"/>
    <w:rsid w:val="00436491"/>
    <w:rsid w:val="004437B8"/>
    <w:rsid w:val="00446B1E"/>
    <w:rsid w:val="00523753"/>
    <w:rsid w:val="00596603"/>
    <w:rsid w:val="00602350"/>
    <w:rsid w:val="00625FB7"/>
    <w:rsid w:val="006827A5"/>
    <w:rsid w:val="00685E57"/>
    <w:rsid w:val="006A2D05"/>
    <w:rsid w:val="006B1D30"/>
    <w:rsid w:val="006E23F0"/>
    <w:rsid w:val="00762F6C"/>
    <w:rsid w:val="00770044"/>
    <w:rsid w:val="00795451"/>
    <w:rsid w:val="007A4815"/>
    <w:rsid w:val="007C7D18"/>
    <w:rsid w:val="007D0160"/>
    <w:rsid w:val="008E04E3"/>
    <w:rsid w:val="008E43D8"/>
    <w:rsid w:val="008F1BD7"/>
    <w:rsid w:val="008F52CE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4646D"/>
    <w:rsid w:val="00A56487"/>
    <w:rsid w:val="00A66CE8"/>
    <w:rsid w:val="00A97A30"/>
    <w:rsid w:val="00AC3F02"/>
    <w:rsid w:val="00B00CA5"/>
    <w:rsid w:val="00B2203C"/>
    <w:rsid w:val="00B317D9"/>
    <w:rsid w:val="00B66482"/>
    <w:rsid w:val="00C0309D"/>
    <w:rsid w:val="00C215DE"/>
    <w:rsid w:val="00C32383"/>
    <w:rsid w:val="00C420A6"/>
    <w:rsid w:val="00C55270"/>
    <w:rsid w:val="00C602E6"/>
    <w:rsid w:val="00CC521E"/>
    <w:rsid w:val="00CE2FE8"/>
    <w:rsid w:val="00CE346C"/>
    <w:rsid w:val="00D21237"/>
    <w:rsid w:val="00D4795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44235"/>
    <w:rsid w:val="00E52BF7"/>
    <w:rsid w:val="00E8041D"/>
    <w:rsid w:val="00EB4B71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52F4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6A2D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62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David Bonnaud</cp:lastModifiedBy>
  <cp:revision>18</cp:revision>
  <dcterms:created xsi:type="dcterms:W3CDTF">2011-08-31T17:37:00Z</dcterms:created>
  <dcterms:modified xsi:type="dcterms:W3CDTF">2021-06-25T21:50:00Z</dcterms:modified>
</cp:coreProperties>
</file>